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89F8" w14:textId="2A3EFC3D" w:rsidR="007A55F7" w:rsidRPr="00DA3CCA" w:rsidRDefault="007A55F7" w:rsidP="00BC26C9">
      <w:pPr>
        <w:spacing w:line="240" w:lineRule="auto"/>
        <w:rPr>
          <w:b/>
        </w:rPr>
      </w:pPr>
      <w:r w:rsidRPr="00DA3CCA">
        <w:rPr>
          <w:b/>
        </w:rPr>
        <w:t>NRT-IMPACTS Proposal</w:t>
      </w:r>
      <w:r w:rsidR="00DA3CCA">
        <w:rPr>
          <w:b/>
        </w:rPr>
        <w:t xml:space="preserve"> Template</w:t>
      </w:r>
    </w:p>
    <w:p w14:paraId="4BF2A381" w14:textId="77777777" w:rsidR="007A55F7" w:rsidRPr="00F12B09" w:rsidRDefault="007A55F7" w:rsidP="00BC26C9">
      <w:pPr>
        <w:spacing w:line="240" w:lineRule="auto"/>
      </w:pPr>
    </w:p>
    <w:p w14:paraId="4BDEF810" w14:textId="450CF554" w:rsidR="007A55F7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t>TITLE PAGE</w:t>
      </w:r>
    </w:p>
    <w:p w14:paraId="5ECB5513" w14:textId="77777777" w:rsidR="0001268F" w:rsidRPr="00F12B09" w:rsidRDefault="0001268F" w:rsidP="00BC26C9">
      <w:pPr>
        <w:spacing w:line="240" w:lineRule="auto"/>
        <w:rPr>
          <w:b/>
        </w:rPr>
      </w:pPr>
    </w:p>
    <w:p w14:paraId="43DF5255" w14:textId="0A80EA78" w:rsidR="007A55F7" w:rsidRPr="00F12B09" w:rsidRDefault="00EB1D52" w:rsidP="00BC26C9">
      <w:pPr>
        <w:spacing w:line="240" w:lineRule="auto"/>
        <w:rPr>
          <w:b/>
          <w:color w:val="000000" w:themeColor="text1"/>
        </w:rPr>
      </w:pPr>
      <w:r>
        <w:rPr>
          <w:b/>
          <w:color w:val="000000" w:themeColor="text1"/>
        </w:rPr>
        <w:t>The following are to</w:t>
      </w:r>
      <w:r w:rsidR="007A55F7" w:rsidRPr="00F12B09">
        <w:rPr>
          <w:b/>
          <w:color w:val="000000" w:themeColor="text1"/>
        </w:rPr>
        <w:t xml:space="preserve"> be provided by the graduate student in consultation with advisor:</w:t>
      </w:r>
    </w:p>
    <w:p w14:paraId="46A87D1B" w14:textId="489D7E06" w:rsidR="00121153" w:rsidRDefault="00121153" w:rsidP="00BC26C9">
      <w:pPr>
        <w:spacing w:line="240" w:lineRule="auto"/>
        <w:rPr>
          <w:color w:val="000000" w:themeColor="text1"/>
        </w:rPr>
      </w:pPr>
    </w:p>
    <w:p w14:paraId="5CF890CF" w14:textId="304611B8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:</w:t>
      </w:r>
    </w:p>
    <w:p w14:paraId="1FBB8EA1" w14:textId="23AC1AAD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</w:p>
    <w:p w14:paraId="69665C85" w14:textId="2582177D" w:rsidR="007A55F7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D</w:t>
      </w:r>
      <w:r w:rsidR="007A55F7" w:rsidRPr="00F12B09">
        <w:rPr>
          <w:color w:val="000000" w:themeColor="text1"/>
        </w:rPr>
        <w:t>egree program name</w:t>
      </w:r>
      <w:r>
        <w:rPr>
          <w:color w:val="000000" w:themeColor="text1"/>
        </w:rPr>
        <w:t>:</w:t>
      </w:r>
    </w:p>
    <w:p w14:paraId="16F84BC3" w14:textId="54A1D092" w:rsidR="007A55F7" w:rsidRPr="00F12B09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PID</w:t>
      </w:r>
      <w:r w:rsidR="00BC26C9">
        <w:rPr>
          <w:color w:val="000000" w:themeColor="text1"/>
        </w:rPr>
        <w:t>:</w:t>
      </w:r>
    </w:p>
    <w:p w14:paraId="4E7F2B77" w14:textId="0EAFAA1B" w:rsidR="007A55F7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MSU NetID</w:t>
      </w:r>
      <w:r w:rsidR="00BC26C9">
        <w:rPr>
          <w:color w:val="000000" w:themeColor="text1"/>
        </w:rPr>
        <w:t>:</w:t>
      </w:r>
    </w:p>
    <w:p w14:paraId="041D7D3E" w14:textId="786280E9" w:rsidR="00EB1D52" w:rsidRDefault="00EB1D52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Year enrolled in MSU:</w:t>
      </w:r>
    </w:p>
    <w:p w14:paraId="1395B6BF" w14:textId="52A42122" w:rsidR="00BC26C9" w:rsidRDefault="00BC26C9" w:rsidP="00BC26C9">
      <w:pPr>
        <w:spacing w:line="240" w:lineRule="auto"/>
        <w:rPr>
          <w:color w:val="000000" w:themeColor="text1"/>
        </w:rPr>
      </w:pPr>
    </w:p>
    <w:p w14:paraId="7D97EE4A" w14:textId="287DA6AB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r advisor:</w:t>
      </w:r>
    </w:p>
    <w:p w14:paraId="2CD778F2" w14:textId="6805D313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dvisor name:</w:t>
      </w:r>
    </w:p>
    <w:p w14:paraId="4DEA7896" w14:textId="75F85364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</w:t>
      </w:r>
      <w:r w:rsidR="007A55F7" w:rsidRPr="00F12B09">
        <w:rPr>
          <w:color w:val="000000" w:themeColor="text1"/>
        </w:rPr>
        <w:t>dvisor department</w:t>
      </w:r>
      <w:r>
        <w:rPr>
          <w:color w:val="000000" w:themeColor="text1"/>
        </w:rPr>
        <w:t>:</w:t>
      </w:r>
    </w:p>
    <w:p w14:paraId="21738B97" w14:textId="37122CA7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name: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38F456D0" w14:textId="5C2FDCC9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department:</w:t>
      </w:r>
      <w:r>
        <w:rPr>
          <w:color w:val="000000" w:themeColor="text1"/>
        </w:rPr>
        <w:tab/>
      </w:r>
    </w:p>
    <w:p w14:paraId="7AAA517C" w14:textId="77777777" w:rsidR="00BC26C9" w:rsidRPr="00F12B09" w:rsidRDefault="00BC26C9" w:rsidP="00BC26C9">
      <w:pPr>
        <w:spacing w:line="240" w:lineRule="auto"/>
        <w:rPr>
          <w:color w:val="000000" w:themeColor="text1"/>
        </w:rPr>
      </w:pPr>
    </w:p>
    <w:p w14:paraId="7CFA4E0B" w14:textId="7BC67E96" w:rsidR="00F12B09" w:rsidRPr="00EB1D52" w:rsidRDefault="00BC26C9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Contact</w:t>
      </w:r>
      <w:r w:rsidR="007A55F7" w:rsidRPr="00EB1D52">
        <w:rPr>
          <w:b/>
          <w:color w:val="000000" w:themeColor="text1"/>
        </w:rPr>
        <w:t xml:space="preserve"> person </w:t>
      </w:r>
      <w:r w:rsidRPr="00EB1D52">
        <w:rPr>
          <w:b/>
          <w:color w:val="000000" w:themeColor="text1"/>
        </w:rPr>
        <w:t xml:space="preserve">in </w:t>
      </w:r>
      <w:r w:rsidR="007A55F7" w:rsidRPr="00EB1D52">
        <w:rPr>
          <w:b/>
          <w:color w:val="000000" w:themeColor="text1"/>
        </w:rPr>
        <w:t>your degree program about award processing</w:t>
      </w:r>
      <w:r w:rsidRPr="00EB1D52">
        <w:rPr>
          <w:b/>
          <w:color w:val="000000" w:themeColor="text1"/>
        </w:rPr>
        <w:t>:</w:t>
      </w:r>
    </w:p>
    <w:p w14:paraId="08F33C6D" w14:textId="102D08C1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  <w:r>
        <w:rPr>
          <w:color w:val="000000" w:themeColor="text1"/>
        </w:rPr>
        <w:tab/>
      </w:r>
    </w:p>
    <w:p w14:paraId="4ECBF84F" w14:textId="14109BA6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Email:</w:t>
      </w:r>
      <w:r>
        <w:rPr>
          <w:color w:val="000000" w:themeColor="text1"/>
        </w:rPr>
        <w:tab/>
      </w:r>
    </w:p>
    <w:p w14:paraId="75C19EFB" w14:textId="776FAE7B" w:rsidR="007A55F7" w:rsidRPr="00EB1D52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 xml:space="preserve"> </w:t>
      </w:r>
    </w:p>
    <w:p w14:paraId="714A4187" w14:textId="2E7A90E9" w:rsidR="0001268F" w:rsidRPr="00EB1D52" w:rsidRDefault="007A55F7" w:rsidP="00BC26C9">
      <w:pPr>
        <w:spacing w:line="240" w:lineRule="auto"/>
        <w:rPr>
          <w:b/>
        </w:rPr>
      </w:pPr>
      <w:r w:rsidRPr="00EB1D52">
        <w:rPr>
          <w:b/>
        </w:rPr>
        <w:t>Project title</w:t>
      </w:r>
      <w:r w:rsidR="00BC26C9" w:rsidRPr="00EB1D52">
        <w:rPr>
          <w:b/>
        </w:rPr>
        <w:t>:</w:t>
      </w:r>
    </w:p>
    <w:p w14:paraId="4697B43C" w14:textId="1285A603" w:rsidR="007A55F7" w:rsidRDefault="007A55F7" w:rsidP="00BC26C9">
      <w:pPr>
        <w:spacing w:line="240" w:lineRule="auto"/>
      </w:pPr>
    </w:p>
    <w:p w14:paraId="2C3E8859" w14:textId="76018E34" w:rsidR="00EB1D52" w:rsidRDefault="00EB1D52" w:rsidP="00BC26C9">
      <w:pPr>
        <w:spacing w:line="240" w:lineRule="auto"/>
      </w:pPr>
    </w:p>
    <w:p w14:paraId="11787C84" w14:textId="50ABF23D" w:rsidR="0001268F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t>PROPOSED PROJECT</w:t>
      </w:r>
      <w:r w:rsidR="00BC26C9">
        <w:rPr>
          <w:b/>
        </w:rPr>
        <w:t xml:space="preserve"> (</w:t>
      </w:r>
      <w:r w:rsidR="00EB1D52">
        <w:rPr>
          <w:b/>
        </w:rPr>
        <w:t>one-</w:t>
      </w:r>
      <w:r w:rsidR="00BC26C9">
        <w:rPr>
          <w:b/>
        </w:rPr>
        <w:t>page max</w:t>
      </w:r>
      <w:r w:rsidR="00EB1D52">
        <w:rPr>
          <w:b/>
        </w:rPr>
        <w:t xml:space="preserve">, delete </w:t>
      </w:r>
      <w:r w:rsidR="00EB1D52" w:rsidRPr="00EB1D52">
        <w:rPr>
          <w:b/>
          <w:color w:val="0070C0"/>
        </w:rPr>
        <w:t>the instructions in blue</w:t>
      </w:r>
      <w:r w:rsidR="00BC26C9">
        <w:rPr>
          <w:b/>
        </w:rPr>
        <w:t>)</w:t>
      </w:r>
    </w:p>
    <w:p w14:paraId="7A2B77C8" w14:textId="77777777" w:rsidR="0001268F" w:rsidRPr="00F12B09" w:rsidRDefault="0001268F" w:rsidP="00BC26C9">
      <w:pPr>
        <w:spacing w:line="240" w:lineRule="auto"/>
        <w:rPr>
          <w:b/>
        </w:rPr>
      </w:pPr>
    </w:p>
    <w:p w14:paraId="7D785111" w14:textId="5A15CD79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Goals, motivation, core questions</w:t>
      </w:r>
    </w:p>
    <w:p w14:paraId="0BCAF15D" w14:textId="77777777" w:rsidR="007A55F7" w:rsidRPr="00EB1D52" w:rsidRDefault="007A55F7" w:rsidP="00BC26C9">
      <w:pPr>
        <w:spacing w:line="240" w:lineRule="auto"/>
      </w:pPr>
      <w:r w:rsidRPr="00EB1D52">
        <w:t>Text</w:t>
      </w:r>
    </w:p>
    <w:p w14:paraId="039A3DC1" w14:textId="77777777" w:rsidR="007A55F7" w:rsidRPr="00F12B09" w:rsidRDefault="007A55F7" w:rsidP="00BC26C9">
      <w:pPr>
        <w:spacing w:line="240" w:lineRule="auto"/>
        <w:rPr>
          <w:b/>
        </w:rPr>
      </w:pPr>
    </w:p>
    <w:p w14:paraId="42015461" w14:textId="21392258" w:rsidR="00BC26C9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[</w:t>
      </w:r>
      <w:r w:rsidR="00BC26C9" w:rsidRPr="00EB1D52">
        <w:rPr>
          <w:color w:val="0070C0"/>
        </w:rPr>
        <w:t>Instruction</w:t>
      </w:r>
      <w:r w:rsidRPr="00EB1D52">
        <w:rPr>
          <w:color w:val="0070C0"/>
        </w:rPr>
        <w:t>]</w:t>
      </w:r>
      <w:r w:rsidR="00BC26C9" w:rsidRPr="00EB1D52">
        <w:rPr>
          <w:color w:val="0070C0"/>
        </w:rPr>
        <w:t>: Provide the following information:</w:t>
      </w:r>
    </w:p>
    <w:p w14:paraId="4F3FB4BC" w14:textId="27F375F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goals of the project?</w:t>
      </w:r>
    </w:p>
    <w:p w14:paraId="5A055CCC" w14:textId="6D1382CD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is it important to achieve these goals</w:t>
      </w:r>
      <w:r w:rsidR="00BC26C9" w:rsidRPr="00EB1D52">
        <w:rPr>
          <w:color w:val="0070C0"/>
        </w:rPr>
        <w:t>, i.e. what are the implications for the scientific field</w:t>
      </w:r>
      <w:r w:rsidRPr="00EB1D52">
        <w:rPr>
          <w:color w:val="0070C0"/>
        </w:rPr>
        <w:t>?</w:t>
      </w:r>
    </w:p>
    <w:p w14:paraId="1AC5E969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major questions you plan to address?</w:t>
      </w:r>
    </w:p>
    <w:p w14:paraId="359818D1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are these questions important?</w:t>
      </w:r>
    </w:p>
    <w:p w14:paraId="26FCE231" w14:textId="77777777" w:rsidR="007A55F7" w:rsidRPr="00F12B09" w:rsidRDefault="007A55F7" w:rsidP="00BC26C9">
      <w:pPr>
        <w:spacing w:line="240" w:lineRule="auto"/>
      </w:pPr>
    </w:p>
    <w:p w14:paraId="5FB4C324" w14:textId="77777777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Specific aims</w:t>
      </w:r>
    </w:p>
    <w:p w14:paraId="34AF291A" w14:textId="77777777" w:rsidR="007A55F7" w:rsidRPr="00F12B09" w:rsidRDefault="007A55F7" w:rsidP="00BC26C9">
      <w:pPr>
        <w:spacing w:line="240" w:lineRule="auto"/>
      </w:pPr>
      <w:r w:rsidRPr="00F12B09">
        <w:rPr>
          <w:i/>
          <w:u w:val="single"/>
        </w:rPr>
        <w:t>Aim 1 title:</w:t>
      </w:r>
      <w:r w:rsidRPr="00F12B09">
        <w:t xml:space="preserve"> Aim 1 text</w:t>
      </w:r>
    </w:p>
    <w:p w14:paraId="3EC888F0" w14:textId="0AD5AA36" w:rsidR="007A55F7" w:rsidRDefault="007A55F7" w:rsidP="00BC26C9">
      <w:pPr>
        <w:spacing w:line="240" w:lineRule="auto"/>
      </w:pPr>
    </w:p>
    <w:p w14:paraId="1D4F8B8A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2 title:</w:t>
      </w:r>
      <w:r w:rsidRPr="00F12B09">
        <w:t xml:space="preserve"> Aim 2 text</w:t>
      </w:r>
    </w:p>
    <w:p w14:paraId="7B3A3EB7" w14:textId="77777777" w:rsidR="00EB1D52" w:rsidRPr="00F12B09" w:rsidRDefault="00EB1D52" w:rsidP="00EB1D52">
      <w:pPr>
        <w:spacing w:line="240" w:lineRule="auto"/>
      </w:pPr>
    </w:p>
    <w:p w14:paraId="0484F3A9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3 title:</w:t>
      </w:r>
      <w:r w:rsidRPr="00F12B09">
        <w:t xml:space="preserve"> Aim 3 text</w:t>
      </w:r>
    </w:p>
    <w:p w14:paraId="41EF885F" w14:textId="77777777" w:rsidR="00EB1D52" w:rsidRPr="00F12B09" w:rsidRDefault="00EB1D52" w:rsidP="00BC26C9">
      <w:pPr>
        <w:spacing w:line="240" w:lineRule="auto"/>
      </w:pPr>
    </w:p>
    <w:p w14:paraId="2E3A2566" w14:textId="5274799E" w:rsidR="007A55F7" w:rsidRPr="00EB1D52" w:rsidRDefault="007A55F7" w:rsidP="001108EA">
      <w:pPr>
        <w:rPr>
          <w:color w:val="0070C0"/>
        </w:rPr>
      </w:pPr>
      <w:r w:rsidRPr="00E66DB4">
        <w:rPr>
          <w:color w:val="0070C0"/>
        </w:rPr>
        <w:t xml:space="preserve">[Instruction] Within 2-4 sentences each, describe the approach and how each aim will help answer your larger hypothesis/question and meet your goals. </w:t>
      </w:r>
      <w:r w:rsidR="00AA4617" w:rsidRPr="00AA4617">
        <w:rPr>
          <w:i/>
          <w:iCs/>
          <w:color w:val="0070C0"/>
        </w:rPr>
        <w:t xml:space="preserve">Provide 2-3 </w:t>
      </w:r>
      <w:r w:rsidR="00AA4617">
        <w:rPr>
          <w:i/>
          <w:iCs/>
          <w:color w:val="0070C0"/>
        </w:rPr>
        <w:t>s</w:t>
      </w:r>
      <w:r w:rsidR="00E66DB4" w:rsidRPr="00AA4617">
        <w:rPr>
          <w:i/>
          <w:iCs/>
          <w:color w:val="0070C0"/>
        </w:rPr>
        <w:t>pec</w:t>
      </w:r>
      <w:r w:rsidR="00E66DB4" w:rsidRPr="00E66DB4">
        <w:rPr>
          <w:i/>
          <w:iCs/>
          <w:color w:val="0070C0"/>
        </w:rPr>
        <w:t>ific aims describing the approach and connections to the component above that emphasizes interdisciplinarity and relevant to student’s thesis project</w:t>
      </w:r>
      <w:r w:rsidR="00682E74">
        <w:rPr>
          <w:i/>
          <w:iCs/>
          <w:color w:val="0070C0"/>
        </w:rPr>
        <w:t>.</w:t>
      </w:r>
      <w:r w:rsidRPr="00EB1D52">
        <w:rPr>
          <w:color w:val="0070C0"/>
        </w:rPr>
        <w:t xml:space="preserve"> Describe each aim in a separate paragraph. Additionally, these tips may help you to formulate your aims sections:</w:t>
      </w:r>
    </w:p>
    <w:p w14:paraId="07B9751A" w14:textId="4AE7F550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lastRenderedPageBreak/>
        <w:t>Give your aim an active title that clearly states the objective in relationship to the hypothes</w:t>
      </w:r>
      <w:r w:rsidR="00EB1D52" w:rsidRPr="00EB1D52">
        <w:rPr>
          <w:color w:val="0070C0"/>
        </w:rPr>
        <w:t>es/goals/questions you have stated in the first section</w:t>
      </w:r>
      <w:r w:rsidRPr="00EB1D52">
        <w:rPr>
          <w:color w:val="0070C0"/>
        </w:rPr>
        <w:t>.</w:t>
      </w:r>
    </w:p>
    <w:p w14:paraId="70CE1F03" w14:textId="77777777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 xml:space="preserve">Include </w:t>
      </w:r>
      <w:proofErr w:type="gramStart"/>
      <w:r w:rsidRPr="00EB1D52">
        <w:rPr>
          <w:color w:val="0070C0"/>
        </w:rPr>
        <w:t>a brief summary</w:t>
      </w:r>
      <w:proofErr w:type="gramEnd"/>
      <w:r w:rsidRPr="00EB1D52">
        <w:rPr>
          <w:color w:val="0070C0"/>
        </w:rPr>
        <w:t xml:space="preserve"> of the experimental approach and anticipated outcomes for each aim.</w:t>
      </w:r>
    </w:p>
    <w:p w14:paraId="580B2217" w14:textId="342077C8" w:rsidR="00682E74" w:rsidRDefault="007A55F7" w:rsidP="00682E74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To make it easier for the reviewers to clearly read and understand each aim, it is often helpful to use headings and/or bullets to delineate each specific aim.</w:t>
      </w:r>
    </w:p>
    <w:p w14:paraId="5CA0075A" w14:textId="77777777" w:rsidR="00682E74" w:rsidRPr="00682E74" w:rsidRDefault="00682E74" w:rsidP="00682E74">
      <w:pPr>
        <w:spacing w:line="240" w:lineRule="auto"/>
        <w:rPr>
          <w:color w:val="0070C0"/>
        </w:rPr>
      </w:pPr>
    </w:p>
    <w:p w14:paraId="2BE1ABC3" w14:textId="4B4CB010" w:rsidR="00ED686A" w:rsidRPr="00682E74" w:rsidRDefault="00ED686A" w:rsidP="00682E74">
      <w:pPr>
        <w:ind w:left="360"/>
        <w:rPr>
          <w:i/>
          <w:iCs/>
          <w:color w:val="0070C0"/>
        </w:rPr>
      </w:pPr>
      <w:r w:rsidRPr="00682E74">
        <w:rPr>
          <w:b/>
          <w:bCs/>
          <w:i/>
          <w:iCs/>
          <w:color w:val="0070C0"/>
        </w:rPr>
        <w:t>For team-based proposal:</w:t>
      </w:r>
      <w:r w:rsidRPr="00682E74">
        <w:rPr>
          <w:i/>
          <w:iCs/>
          <w:color w:val="0070C0"/>
        </w:rPr>
        <w:t xml:space="preserve"> clearly indicate how the team will accomplish their goals collaboratively. Specifically, the team should provide means and frequency of communication.</w:t>
      </w:r>
    </w:p>
    <w:p w14:paraId="7DDE163A" w14:textId="4A499DA5" w:rsidR="00ED686A" w:rsidRPr="00682E74" w:rsidRDefault="00DB57D3" w:rsidP="00682E74">
      <w:pPr>
        <w:pStyle w:val="ListParagraph"/>
        <w:numPr>
          <w:ilvl w:val="0"/>
          <w:numId w:val="2"/>
        </w:numPr>
        <w:rPr>
          <w:i/>
          <w:iCs/>
          <w:color w:val="0070C0"/>
        </w:rPr>
      </w:pPr>
      <w:r w:rsidRPr="00DB57D3">
        <w:rPr>
          <w:i/>
          <w:iCs/>
          <w:color w:val="0070C0"/>
        </w:rPr>
        <w:t xml:space="preserve">Milestone and deliverables: a </w:t>
      </w:r>
      <w:r w:rsidR="00044EF6" w:rsidRPr="00DB57D3">
        <w:rPr>
          <w:i/>
          <w:iCs/>
          <w:color w:val="0070C0"/>
        </w:rPr>
        <w:t>timeline</w:t>
      </w:r>
      <w:r w:rsidRPr="00DB57D3">
        <w:rPr>
          <w:i/>
          <w:iCs/>
          <w:color w:val="0070C0"/>
        </w:rPr>
        <w:t xml:space="preserve"> indicating quarterly milestones in the form of tangible research outcomes (e.g., experimental data that will be generated, data collected, preliminary models, finalized models).</w:t>
      </w:r>
    </w:p>
    <w:p w14:paraId="4E9243E3" w14:textId="77777777" w:rsidR="007A55F7" w:rsidRPr="00F12B09" w:rsidRDefault="007A55F7" w:rsidP="00BC26C9">
      <w:pPr>
        <w:spacing w:line="240" w:lineRule="auto"/>
      </w:pPr>
    </w:p>
    <w:p w14:paraId="4177FF31" w14:textId="77777777" w:rsidR="008E1540" w:rsidRDefault="007A55F7" w:rsidP="00BC26C9">
      <w:pPr>
        <w:spacing w:line="240" w:lineRule="auto"/>
        <w:rPr>
          <w:b/>
        </w:rPr>
      </w:pPr>
      <w:r w:rsidRPr="00F12B09">
        <w:rPr>
          <w:b/>
        </w:rPr>
        <w:t>Anticipated outcome</w:t>
      </w:r>
    </w:p>
    <w:p w14:paraId="248F70B6" w14:textId="7B4FDA56" w:rsidR="007A55F7" w:rsidRPr="00F12B09" w:rsidRDefault="007A55F7" w:rsidP="00BC26C9">
      <w:pPr>
        <w:spacing w:line="240" w:lineRule="auto"/>
      </w:pPr>
      <w:r w:rsidRPr="00F12B09">
        <w:t>Text</w:t>
      </w:r>
    </w:p>
    <w:p w14:paraId="775C861A" w14:textId="77777777" w:rsidR="00EB1D52" w:rsidRDefault="00EB1D52" w:rsidP="00BC26C9">
      <w:pPr>
        <w:spacing w:line="240" w:lineRule="auto"/>
      </w:pPr>
    </w:p>
    <w:p w14:paraId="24E77576" w14:textId="643E507B" w:rsidR="007A55F7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 xml:space="preserve">[Instruction] Indicate how the funding will lead to deliverables and end products (e.g., publication, software package, presentation in meeting (specify meeting name(s)), </w:t>
      </w:r>
      <w:proofErr w:type="spellStart"/>
      <w:r w:rsidRPr="00EB1D52">
        <w:rPr>
          <w:color w:val="0070C0"/>
        </w:rPr>
        <w:t>etc</w:t>
      </w:r>
      <w:proofErr w:type="spellEnd"/>
      <w:r w:rsidRPr="00EB1D52">
        <w:rPr>
          <w:color w:val="0070C0"/>
        </w:rPr>
        <w:t>), and what the timeline is.</w:t>
      </w:r>
    </w:p>
    <w:p w14:paraId="60E297BA" w14:textId="6577A16B" w:rsidR="00BC26C9" w:rsidRPr="001108EA" w:rsidRDefault="00BC26C9">
      <w:pPr>
        <w:spacing w:after="160" w:line="259" w:lineRule="auto"/>
        <w:rPr>
          <w:b/>
          <w:i/>
          <w:iCs/>
        </w:rPr>
      </w:pPr>
      <w:r w:rsidRPr="001108EA">
        <w:rPr>
          <w:b/>
          <w:i/>
          <w:iCs/>
        </w:rPr>
        <w:br w:type="page"/>
      </w:r>
    </w:p>
    <w:p w14:paraId="65F79B9B" w14:textId="4331E488" w:rsidR="009D5C3F" w:rsidRDefault="009D5C3F" w:rsidP="00BC26C9">
      <w:pPr>
        <w:spacing w:line="240" w:lineRule="auto"/>
        <w:rPr>
          <w:b/>
        </w:rPr>
      </w:pPr>
      <w:r w:rsidRPr="00B14273">
        <w:rPr>
          <w:b/>
        </w:rPr>
        <w:lastRenderedPageBreak/>
        <w:t>R</w:t>
      </w:r>
      <w:r w:rsidR="00B14273">
        <w:rPr>
          <w:b/>
        </w:rPr>
        <w:t>EFERENCES</w:t>
      </w:r>
    </w:p>
    <w:p w14:paraId="6C191D7B" w14:textId="1A8CDCFD" w:rsidR="00EB1D52" w:rsidRDefault="00EB1D52" w:rsidP="00BC26C9">
      <w:pPr>
        <w:spacing w:line="240" w:lineRule="auto"/>
        <w:rPr>
          <w:b/>
        </w:rPr>
      </w:pPr>
    </w:p>
    <w:p w14:paraId="29069F91" w14:textId="77777777" w:rsidR="00EB1D52" w:rsidRPr="00EB1D52" w:rsidRDefault="00EB1D52" w:rsidP="00BC26C9">
      <w:pPr>
        <w:spacing w:line="240" w:lineRule="auto"/>
      </w:pPr>
    </w:p>
    <w:sectPr w:rsidR="00EB1D52" w:rsidRPr="00EB1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41975"/>
    <w:multiLevelType w:val="multilevel"/>
    <w:tmpl w:val="851CE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405454"/>
    <w:multiLevelType w:val="multilevel"/>
    <w:tmpl w:val="D7CC3B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E730E43"/>
    <w:multiLevelType w:val="multilevel"/>
    <w:tmpl w:val="EDCAEBF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4DF5908"/>
    <w:multiLevelType w:val="multilevel"/>
    <w:tmpl w:val="9E18A32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06539B"/>
    <w:multiLevelType w:val="multilevel"/>
    <w:tmpl w:val="56AEC9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bY0NzcxtzQzMzVR0lEKTi0uzszPAykwrgUAdCEwrSwAAAA="/>
  </w:docVars>
  <w:rsids>
    <w:rsidRoot w:val="007A55F7"/>
    <w:rsid w:val="0001268F"/>
    <w:rsid w:val="00044EF6"/>
    <w:rsid w:val="001108EA"/>
    <w:rsid w:val="00121153"/>
    <w:rsid w:val="00135C47"/>
    <w:rsid w:val="001A0654"/>
    <w:rsid w:val="001F4A7B"/>
    <w:rsid w:val="002D1476"/>
    <w:rsid w:val="003C3D61"/>
    <w:rsid w:val="00455A35"/>
    <w:rsid w:val="004F2B97"/>
    <w:rsid w:val="005B6F8D"/>
    <w:rsid w:val="00682E74"/>
    <w:rsid w:val="00716EEF"/>
    <w:rsid w:val="00783D08"/>
    <w:rsid w:val="007A55F7"/>
    <w:rsid w:val="00847820"/>
    <w:rsid w:val="008C3116"/>
    <w:rsid w:val="008E1540"/>
    <w:rsid w:val="00966C6A"/>
    <w:rsid w:val="009D5C3F"/>
    <w:rsid w:val="00AA4617"/>
    <w:rsid w:val="00B14273"/>
    <w:rsid w:val="00BC26C9"/>
    <w:rsid w:val="00C46923"/>
    <w:rsid w:val="00DA3CCA"/>
    <w:rsid w:val="00DB57D3"/>
    <w:rsid w:val="00E66DB4"/>
    <w:rsid w:val="00EB1D52"/>
    <w:rsid w:val="00EC2361"/>
    <w:rsid w:val="00EC5EB1"/>
    <w:rsid w:val="00ED686A"/>
    <w:rsid w:val="00F1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142C9"/>
  <w15:chartTrackingRefBased/>
  <w15:docId w15:val="{77CC1BDB-DF0A-4485-A6EC-F83DB31F1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5F7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55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5F7"/>
    <w:rPr>
      <w:rFonts w:ascii="Segoe UI" w:eastAsia="Arial" w:hAnsi="Segoe UI" w:cs="Segoe UI"/>
      <w:sz w:val="18"/>
      <w:szCs w:val="18"/>
      <w:lang w:val="en"/>
    </w:rPr>
  </w:style>
  <w:style w:type="paragraph" w:styleId="ListParagraph">
    <w:name w:val="List Paragraph"/>
    <w:basedOn w:val="Normal"/>
    <w:uiPriority w:val="34"/>
    <w:qFormat/>
    <w:rsid w:val="0001268F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83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13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, Shinhan</dc:creator>
  <cp:keywords/>
  <dc:description/>
  <cp:lastModifiedBy>Kumar, Jyothi</cp:lastModifiedBy>
  <cp:revision>2</cp:revision>
  <dcterms:created xsi:type="dcterms:W3CDTF">2021-11-09T16:21:00Z</dcterms:created>
  <dcterms:modified xsi:type="dcterms:W3CDTF">2021-11-09T16:21:00Z</dcterms:modified>
</cp:coreProperties>
</file>